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D5705E" w14:paraId="5E95614A" w14:textId="77777777" w:rsidTr="00AD700E">
        <w:tc>
          <w:tcPr>
            <w:tcW w:w="4672" w:type="dxa"/>
          </w:tcPr>
          <w:p w14:paraId="4C1FBD88" w14:textId="77777777"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6E296F1" wp14:editId="5DC56833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14:paraId="78B6EBCF" w14:textId="77777777"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14:paraId="1C816980" w14:textId="77777777"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company.address}}</w:t>
            </w:r>
          </w:p>
          <w:p w14:paraId="2BB90C5F" w14:textId="77777777"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company.email}}</w:t>
            </w:r>
          </w:p>
          <w:p w14:paraId="751C6D2E" w14:textId="77777777"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{{company.phone}}</w:t>
            </w:r>
          </w:p>
        </w:tc>
      </w:tr>
    </w:tbl>
    <w:p w14:paraId="23C23D29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3533"/>
      </w:tblGrid>
      <w:tr w:rsidR="00AD700E" w:rsidRPr="00C71688" w14:paraId="2A0BBF56" w14:textId="77777777" w:rsidTr="00C71688">
        <w:tc>
          <w:tcPr>
            <w:tcW w:w="5812" w:type="dxa"/>
          </w:tcPr>
          <w:p w14:paraId="6DB1093C" w14:textId="46105AF4" w:rsidR="00A56D9C" w:rsidRPr="0069644E" w:rsidRDefault="00A56D9C" w:rsidP="00C71688">
            <w:pP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1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="00C71688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 xml:space="preserve"> 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{{</w:t>
            </w:r>
            <w:r w:rsidR="00114DEC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invoice</w:t>
            </w:r>
            <w:r w:rsidR="00114DEC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N</w:t>
            </w:r>
            <w:r w:rsidR="00114DEC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umber</w:t>
            </w:r>
            <w:r w:rsidR="00C71688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}</w:t>
            </w:r>
            <w:r w:rsidR="00C71688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:for</w:t>
            </w:r>
            <w:bookmarkStart w:id="2" w:name="_GoBack"/>
            <w:bookmarkEnd w:id="2"/>
            <w:r w:rsidR="00C71688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mat(yyMMdd)</w:t>
            </w:r>
            <w:r w:rsidR="00C71688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}</w:t>
            </w:r>
            <w:bookmarkEnd w:id="1"/>
          </w:p>
          <w:p w14:paraId="3BBC3D9B" w14:textId="77777777" w:rsidR="00A56D9C" w:rsidRPr="0069644E" w:rsidRDefault="00A56D9C" w:rsidP="00C71688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3F94320F" w14:textId="77777777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3" w:name="Payment_Terms__30_days"/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3"/>
          </w:p>
          <w:p w14:paraId="33513F9E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3533" w:type="dxa"/>
          </w:tcPr>
          <w:p w14:paraId="4F0265E4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1FB8021D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3828"/>
        <w:gridCol w:w="2112"/>
        <w:gridCol w:w="1710"/>
        <w:gridCol w:w="1695"/>
      </w:tblGrid>
      <w:tr w:rsidR="00D52350" w:rsidRPr="00E0093C" w14:paraId="6424F3C2" w14:textId="77777777" w:rsidTr="00114D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828" w:type="dxa"/>
          </w:tcPr>
          <w:p w14:paraId="7135CB07" w14:textId="77777777" w:rsidR="001C77EF" w:rsidRPr="00E0093C" w:rsidRDefault="001C77EF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2112" w:type="dxa"/>
          </w:tcPr>
          <w:p w14:paraId="37BACA19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710" w:type="dxa"/>
          </w:tcPr>
          <w:p w14:paraId="13E7F2FB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Unit Price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  <w:tc>
          <w:tcPr>
            <w:tcW w:w="1695" w:type="dxa"/>
          </w:tcPr>
          <w:p w14:paraId="44614F1D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</w:tr>
      <w:tr w:rsidR="00D52350" w:rsidRPr="00E0093C" w14:paraId="2E3246AE" w14:textId="77777777" w:rsidTr="001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78A84CB7" w14:textId="2D151C38"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{{</w:t>
            </w:r>
            <w:r w:rsidR="00114DEC">
              <w:rPr>
                <w:rFonts w:cstheme="minorHAnsi"/>
                <w:b w:val="0"/>
                <w:caps w:val="0"/>
                <w:lang w:val="en-US"/>
              </w:rPr>
              <w:t>product</w:t>
            </w:r>
            <w:r w:rsidR="00114DEC" w:rsidRPr="00E0093C">
              <w:rPr>
                <w:rFonts w:cstheme="minorHAnsi"/>
                <w:b w:val="0"/>
                <w:caps w:val="0"/>
                <w:lang w:val="en-US"/>
              </w:rPr>
              <w:t>.name</w:t>
            </w:r>
            <w:r w:rsidRPr="00E0093C">
              <w:rPr>
                <w:rFonts w:cstheme="minorHAnsi"/>
                <w:b w:val="0"/>
                <w:lang w:val="en-US"/>
              </w:rPr>
              <w:t>}}</w:t>
            </w:r>
          </w:p>
        </w:tc>
        <w:tc>
          <w:tcPr>
            <w:tcW w:w="2112" w:type="dxa"/>
          </w:tcPr>
          <w:p w14:paraId="6B93F041" w14:textId="4C2D6AE4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r w:rsidR="00114DEC">
              <w:rPr>
                <w:rFonts w:cstheme="minorHAnsi"/>
                <w:lang w:val="en-US"/>
              </w:rPr>
              <w:t>product</w:t>
            </w:r>
            <w:r w:rsidRPr="00E0093C">
              <w:rPr>
                <w:rFonts w:cstheme="minorHAnsi"/>
                <w:lang w:val="en-US"/>
              </w:rPr>
              <w:t>.quantity}}</w:t>
            </w:r>
          </w:p>
        </w:tc>
        <w:tc>
          <w:tcPr>
            <w:tcW w:w="1710" w:type="dxa"/>
          </w:tcPr>
          <w:p w14:paraId="2574DD7C" w14:textId="69EEF353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r w:rsidR="00114DEC">
              <w:rPr>
                <w:rFonts w:cstheme="minorHAnsi"/>
                <w:lang w:val="en-US"/>
              </w:rPr>
              <w:t>product</w:t>
            </w:r>
            <w:r w:rsidRPr="00E0093C">
              <w:rPr>
                <w:rFonts w:cstheme="minorHAnsi"/>
                <w:lang w:val="en-US"/>
              </w:rPr>
              <w:t>.price}}</w:t>
            </w:r>
          </w:p>
        </w:tc>
        <w:tc>
          <w:tcPr>
            <w:tcW w:w="1695" w:type="dxa"/>
          </w:tcPr>
          <w:p w14:paraId="0F6198DE" w14:textId="40423440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r w:rsidR="00114DEC">
              <w:rPr>
                <w:rFonts w:cstheme="minorHAnsi"/>
                <w:lang w:val="en-US"/>
              </w:rPr>
              <w:t>product</w:t>
            </w:r>
            <w:r w:rsidRPr="00E0093C">
              <w:rPr>
                <w:rFonts w:cstheme="minorHAnsi"/>
                <w:lang w:val="en-US"/>
              </w:rPr>
              <w:t>.cost}}</w:t>
            </w:r>
          </w:p>
        </w:tc>
      </w:tr>
    </w:tbl>
    <w:p w14:paraId="59CE465E" w14:textId="77777777" w:rsidR="001C77EF" w:rsidRPr="00E0093C" w:rsidRDefault="001C77EF" w:rsidP="001C77EF">
      <w:pPr>
        <w:rPr>
          <w:rFonts w:cstheme="minorHAnsi"/>
          <w:lang w:val="en-US"/>
        </w:rPr>
      </w:pPr>
    </w:p>
    <w:p w14:paraId="596E7716" w14:textId="77777777" w:rsidR="0069071F" w:rsidRPr="00E0093C" w:rsidRDefault="0087114E" w:rsidP="0069071F">
      <w:pPr>
        <w:jc w:val="right"/>
        <w:rPr>
          <w:rFonts w:cstheme="minorHAnsi"/>
          <w:lang w:val="en-US"/>
        </w:rPr>
      </w:pPr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{{total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5B8D0982" w14:textId="77777777" w:rsidTr="00AD700E">
        <w:tc>
          <w:tcPr>
            <w:tcW w:w="4672" w:type="dxa"/>
          </w:tcPr>
          <w:p w14:paraId="7DDB7941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4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4"/>
          </w:p>
          <w:p w14:paraId="67C7B2E3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5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5"/>
          </w:p>
          <w:p w14:paraId="7326AD77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6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6"/>
          </w:p>
          <w:p w14:paraId="2DD9A9DD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7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7"/>
          </w:p>
          <w:p w14:paraId="1256520A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8"/>
          </w:p>
          <w:p w14:paraId="1495F971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9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9"/>
          </w:p>
          <w:p w14:paraId="588F132E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10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{{invoiceNumber}}</w:t>
            </w:r>
            <w:bookmarkEnd w:id="10"/>
          </w:p>
        </w:tc>
        <w:tc>
          <w:tcPr>
            <w:tcW w:w="4673" w:type="dxa"/>
          </w:tcPr>
          <w:p w14:paraId="03DFAF38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11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11"/>
          </w:p>
          <w:p w14:paraId="3751B336" w14:textId="77777777"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eastAsia="ru-RU"/>
              </w:rPr>
              <w:drawing>
                <wp:inline distT="0" distB="0" distL="0" distR="0" wp14:anchorId="793B65C2" wp14:editId="76BBBFA1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54FD7A" w14:textId="77777777"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14:paraId="4CB2B869" w14:textId="77777777" w:rsidR="00AD700E" w:rsidRPr="00E0093C" w:rsidRDefault="00AD700E" w:rsidP="00AD700E">
      <w:pPr>
        <w:rPr>
          <w:rFonts w:cstheme="minorHAnsi"/>
          <w:lang w:val="en-US"/>
        </w:rPr>
      </w:pPr>
    </w:p>
    <w:p w14:paraId="7F597B78" w14:textId="77777777" w:rsidR="00E0093C" w:rsidRP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sectPr w:rsidR="00E0093C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14DEC"/>
    <w:rsid w:val="001558AB"/>
    <w:rsid w:val="001C77EF"/>
    <w:rsid w:val="001E03F4"/>
    <w:rsid w:val="00213ADA"/>
    <w:rsid w:val="002A1FF7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834359"/>
    <w:rsid w:val="0087114E"/>
    <w:rsid w:val="00935BDA"/>
    <w:rsid w:val="00A56D9C"/>
    <w:rsid w:val="00A66FC7"/>
    <w:rsid w:val="00AD700E"/>
    <w:rsid w:val="00C71688"/>
    <w:rsid w:val="00CF4F2A"/>
    <w:rsid w:val="00D52350"/>
    <w:rsid w:val="00D5705E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33057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C9EFDE-62B8-414F-99E4-80521CFB7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5</Words>
  <Characters>431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Анжелика Анжелика</cp:lastModifiedBy>
  <cp:revision>4</cp:revision>
  <dcterms:created xsi:type="dcterms:W3CDTF">2020-08-12T10:07:00Z</dcterms:created>
  <dcterms:modified xsi:type="dcterms:W3CDTF">2020-08-20T13:28:00Z</dcterms:modified>
</cp:coreProperties>
</file>